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ker</w:t>
      </w:r>
      <w:r>
        <w:t xml:space="preserve"> </w:t>
      </w:r>
      <w:r>
        <w:t xml:space="preserve">Position,</w:t>
      </w:r>
      <w:r>
        <w:t xml:space="preserve"> </w:t>
      </w:r>
      <w:r>
        <w:t xml:space="preserve">Johannesburg</w:t>
      </w:r>
    </w:p>
    <w:bookmarkStart w:id="20" w:name="internship-application-letter"/>
    <w:p>
      <w:pPr>
        <w:pStyle w:val="Heading1"/>
      </w:pPr>
      <w:r>
        <w:t xml:space="preserve">Internship Application Letter</w:t>
      </w:r>
    </w:p>
    <w:p>
      <w:pPr>
        <w:pStyle w:val="FirstParagraph"/>
      </w:pPr>
      <w:r>
        <w:t xml:space="preserve">For the Position of Banking Intern at [Bank Name], Johannesburg</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w:t>
      </w:r>
    </w:p>
    <w:p>
      <w:pPr>
        <w:pStyle w:val="BodyText"/>
      </w:pPr>
      <w:r>
        <w:t xml:space="preserve">[Your Phone Number]</w:t>
      </w:r>
    </w:p>
    <w:p>
      <w:pPr>
        <w:pStyle w:val="BodyText"/>
      </w:pPr>
      <w:r>
        <w:t xml:space="preserve">Recruitment Department</w:t>
      </w:r>
    </w:p>
    <w:p>
      <w:pPr>
        <w:pStyle w:val="BodyText"/>
      </w:pPr>
      <w:r>
        <w:t xml:space="preserve">[Bank Name]</w:t>
      </w:r>
    </w:p>
    <w:p>
      <w:pPr>
        <w:pStyle w:val="BodyText"/>
      </w:pPr>
      <w:r>
        <w:t xml:space="preserve">[Bank Address, Johannesburg]</w:t>
      </w:r>
    </w:p>
    <w:bookmarkStart w:id="21" w:name="X934cde09f3c551aefff8c2d17326796c0db0563"/>
    <w:p>
      <w:pPr>
        <w:pStyle w:val="Heading2"/>
      </w:pPr>
      <w:r>
        <w:t xml:space="preserve">Subject: Internship Application for Banking Internship Position</w:t>
      </w:r>
    </w:p>
    <w:bookmarkEnd w:id="21"/>
    <w:p>
      <w:pPr>
        <w:pStyle w:val="FirstParagraph"/>
      </w:pPr>
      <w:r>
        <w:t xml:space="preserve">Dear Hiring Manager,</w:t>
      </w:r>
    </w:p>
    <w:p>
      <w:pPr>
        <w:pStyle w:val="BodyText"/>
      </w:pPr>
      <w:r>
        <w:t xml:space="preserve">I am writing with profound enthusiasm to submit my formal application for the Banking Internship position at [Bank Name] in Johannesburg, South Africa. As a dedicated and academically accomplished student pursuing a Bachelor's degree in Finance at the University of Witwatersrand, I have meticulously prepared myself to contribute meaningfully to your esteemed institution during this critical phase of my professional development. This</w:t>
      </w:r>
      <w:r>
        <w:t xml:space="preserve"> </w:t>
      </w:r>
      <w:r>
        <w:rPr>
          <w:bCs/>
          <w:b/>
        </w:rPr>
        <w:t xml:space="preserve">Internship Application Letter</w:t>
      </w:r>
      <w:r>
        <w:t xml:space="preserve"> </w:t>
      </w:r>
      <w:r>
        <w:t xml:space="preserve">represents not merely an opportunity, but the strategic convergence point where my academic rigor, cultural understanding of South Africa's financial landscape, and unwavering commitment to excellence align with [Bank Name]'s reputation as a cornerstone of Johannesburg's economic ecosystem.</w:t>
      </w:r>
    </w:p>
    <w:p>
      <w:pPr>
        <w:pStyle w:val="BodyText"/>
      </w:pPr>
      <w:r>
        <w:t xml:space="preserve">The dynamic financial environment of</w:t>
      </w:r>
      <w:r>
        <w:t xml:space="preserve"> </w:t>
      </w:r>
      <w:r>
        <w:rPr>
          <w:bCs/>
          <w:b/>
        </w:rPr>
        <w:t xml:space="preserve">South Africa Johannesburg</w:t>
      </w:r>
      <w:r>
        <w:t xml:space="preserve"> </w:t>
      </w:r>
      <w:r>
        <w:t xml:space="preserve">serves as both the foundation and catalyst for my career aspirations. Having grown up in Soweto and witnessed firsthand the transformative power of accessible banking services on community development, I developed an early fascination with how financial institutions drive inclusive growth in emerging markets. My academic journey at Wits University has been intentionally structured to build a robust foundation for a career as a</w:t>
      </w:r>
      <w:r>
        <w:t xml:space="preserve"> </w:t>
      </w:r>
      <w:r>
        <w:rPr>
          <w:bCs/>
          <w:b/>
        </w:rPr>
        <w:t xml:space="preserve">Banker</w:t>
      </w:r>
      <w:r>
        <w:t xml:space="preserve">. Courses such as "Financial Markets and Institutions," "Risk Management in Emerging Economies," and "Ethical Banking Practices" have equipped me with analytical frameworks to navigate complex financial systems while understanding the socio-economic context unique to Southern Africa. In my most recent capstone project, I analyzed microfinance accessibility gaps in Johannesburg's township economies, proposing data-driven solutions that could enhance financial inclusion – a core value reflected in [Bank Name]'s "Banking for All" initiative.</w:t>
      </w:r>
    </w:p>
    <w:p>
      <w:pPr>
        <w:pStyle w:val="BodyText"/>
      </w:pPr>
      <w:r>
        <w:t xml:space="preserve">My practical experience further demonstrates my readiness for this</w:t>
      </w:r>
      <w:r>
        <w:t xml:space="preserve"> </w:t>
      </w:r>
      <w:r>
        <w:rPr>
          <w:bCs/>
          <w:b/>
        </w:rPr>
        <w:t xml:space="preserve">Internship Application Letter</w:t>
      </w:r>
      <w:r>
        <w:t xml:space="preserve">. As an intern at Standard Bank's Discovery Branch in Sandton last year, I supported the retail banking team by processing customer documentation, conducting preliminary credit assessments using SAS analytics software, and assisting in client onboarding. This immersion provided invaluable exposure to South Africa's regulatory environment (including POPIA compliance and FICA requirements) while developing my ability to communicate complex financial concepts clearly to diverse clients – a skill critical for any</w:t>
      </w:r>
      <w:r>
        <w:t xml:space="preserve"> </w:t>
      </w:r>
      <w:r>
        <w:rPr>
          <w:bCs/>
          <w:b/>
        </w:rPr>
        <w:t xml:space="preserve">Banker</w:t>
      </w:r>
      <w:r>
        <w:t xml:space="preserve"> </w:t>
      </w:r>
      <w:r>
        <w:t xml:space="preserve">operating in Johannesburg's multicultural context. I also volunteered with the Johannesburg Financial Literacy Network, creating budgeting workshops for township entrepreneurs; this experience solidified my conviction that ethical banking serves as economic catalysts in communities often underserved by traditional institutions.</w:t>
      </w:r>
    </w:p>
    <w:p>
      <w:pPr>
        <w:pStyle w:val="BodyText"/>
      </w:pPr>
      <w:r>
        <w:t xml:space="preserve">What particularly excites me about [Bank Name] is your leadership in driving sustainable finance within</w:t>
      </w:r>
      <w:r>
        <w:t xml:space="preserve"> </w:t>
      </w:r>
      <w:r>
        <w:rPr>
          <w:bCs/>
          <w:b/>
        </w:rPr>
        <w:t xml:space="preserve">South Africa Johannesburg</w:t>
      </w:r>
      <w:r>
        <w:t xml:space="preserve">. Your recent launch of the Green Investment Fund, which channels capital toward renewable energy projects across Gauteng, exemplifies the innovative banking approach I aspire to contribute to. In a city where Johannesburg serves as Africa's financial hub – hosting 85% of South Africa's major banking headquarters – your commitment to balancing commercial success with social impact resonates deeply with my professional ethos. Unlike many institutions focused solely on transactional relationships, [Bank Name] cultivates long-term client partnerships through community investment, a model I've studied extensively and wish to support during this internship.</w:t>
      </w:r>
    </w:p>
    <w:p>
      <w:pPr>
        <w:pStyle w:val="BodyText"/>
      </w:pPr>
      <w:r>
        <w:t xml:space="preserve">My technical proficiency complements my practical understanding: I am certified in Microsoft Excel Advanced Functions (including VLOOKUP, PivotTables for financial data analysis), proficient in SAP banking modules from my university's industry partnerships, and fluent in English, Zulu, and isiXhosa – essential languages for engaging Johannesburg's diverse client base. Moreover, I've completed the FSB-approved "Ethical Banking Practices" course with distinction (2023), reflecting my adherence to the highest standards required of a</w:t>
      </w:r>
      <w:r>
        <w:t xml:space="preserve"> </w:t>
      </w:r>
      <w:r>
        <w:rPr>
          <w:bCs/>
          <w:b/>
        </w:rPr>
        <w:t xml:space="preserve">Banker</w:t>
      </w:r>
      <w:r>
        <w:t xml:space="preserve"> </w:t>
      </w:r>
      <w:r>
        <w:t xml:space="preserve">in South Africa's evolving regulatory climate.</w:t>
      </w:r>
    </w:p>
    <w:p>
      <w:pPr>
        <w:pStyle w:val="BodyText"/>
      </w:pPr>
      <w:r>
        <w:t xml:space="preserve">I am acutely aware that Johannesburg's financial sector operates at the intersection of global markets and local needs. My ability to navigate this duality stems from both academic preparation and lived experience: growing up in a household where my father managed a small trading business, I understood how access to banking services determined whether micro-entrepreneurs could scale operations. This perspective informs my belief that modern</w:t>
      </w:r>
      <w:r>
        <w:t xml:space="preserve"> </w:t>
      </w:r>
      <w:r>
        <w:rPr>
          <w:bCs/>
          <w:b/>
        </w:rPr>
        <w:t xml:space="preserve">Banker</w:t>
      </w:r>
      <w:r>
        <w:t xml:space="preserve"> </w:t>
      </w:r>
      <w:r>
        <w:t xml:space="preserve">roles extend beyond transaction processing to strategic partnership development – precisely what [Bank Name] exemplifies through its "Enterprise Growth Initiative." During this internship, I aim to support your team in analyzing SME lending trends across Johannesburg's key economic corridors (including Melrose Arch, Sandton, and Alexandra Township) while developing solutions that reflect South Africa's unique market dynamics.</w:t>
      </w:r>
    </w:p>
    <w:p>
      <w:pPr>
        <w:pStyle w:val="BodyText"/>
      </w:pPr>
      <w:r>
        <w:t xml:space="preserve">What sets me apart is my commitment to contributing meaningfully from day one. I've already familiarized myself with [Bank Name]'s 2023 Sustainability Report and identified three areas where my analytical skills could support your team: (1) Enhancing the digital onboarding experience for rural clients using AI-driven document verification, (2) Developing simplified financial literacy content in local languages for your community workshops, and (3) Analyzing transaction data to identify credit access gaps in Johannesburg's informal economy. I am prepared to dedicate 40 hours weekly during the summer internship period and have secured academic leave approval from Wits University for this opportunity.</w:t>
      </w:r>
    </w:p>
    <w:p>
      <w:pPr>
        <w:pStyle w:val="BodyText"/>
      </w:pPr>
      <w:r>
        <w:t xml:space="preserve">South Africa's financial landscape is poised for transformative growth, with Johannesburg as its pulsating heart. As a future</w:t>
      </w:r>
      <w:r>
        <w:t xml:space="preserve"> </w:t>
      </w:r>
      <w:r>
        <w:rPr>
          <w:bCs/>
          <w:b/>
        </w:rPr>
        <w:t xml:space="preserve">Banker</w:t>
      </w:r>
      <w:r>
        <w:t xml:space="preserve">, I am eager to learn from your experts while contributing fresh perspectives honed through my studies and community engagement. My resume, attached for your review, provides further detail on my qualifications. I welcome the opportunity to discuss how my skills align with [Bank Name]'s vision during an interview at your earliest convenience.</w:t>
      </w:r>
    </w:p>
    <w:p>
      <w:pPr>
        <w:pStyle w:val="BodyText"/>
      </w:pPr>
      <w:r>
        <w:t xml:space="preserve">Thank you for considering this</w:t>
      </w:r>
      <w:r>
        <w:t xml:space="preserve"> </w:t>
      </w:r>
      <w:r>
        <w:rPr>
          <w:bCs/>
          <w:b/>
        </w:rPr>
        <w:t xml:space="preserve">Internship Application Letter</w:t>
      </w:r>
      <w:r>
        <w:t xml:space="preserve">. I am confident that my passion for inclusive finance, cultural fluency in Johannesburg's context, and academic preparation make me an exceptional candidate to support [Bank Name] as it shapes the future of banking in South Africa.</w:t>
      </w:r>
    </w:p>
    <w:p>
      <w:pPr>
        <w:pStyle w:val="BodyText"/>
      </w:pPr>
      <w:r>
        <w:t xml:space="preserve">Sincerely,</w:t>
      </w:r>
    </w:p>
    <w:p>
      <w:pPr>
        <w:pStyle w:val="BodyText"/>
      </w:pPr>
      <w:r>
        <w:t xml:space="preserve">[Your Full Name]</w:t>
      </w:r>
    </w:p>
    <w:p>
      <w:pPr>
        <w:pStyle w:val="BodyText"/>
      </w:pPr>
      <w:r>
        <w:t xml:space="preserve">Word Count: 856</w:t>
      </w:r>
    </w:p>
    <w:p>
      <w:pPr>
        <w:pStyle w:val="BodyText"/>
      </w:pPr>
      <w:r>
        <w:t xml:space="preserve">Document Type: Internship Application Letter for Banking Internship Position, South Africa Johannesbur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nker Position, Johannesburg</dc:title>
  <dc:creator/>
  <dc:language>en</dc:language>
  <cp:keywords/>
  <dcterms:created xsi:type="dcterms:W3CDTF">2026-07-24T10:21:33Z</dcterms:created>
  <dcterms:modified xsi:type="dcterms:W3CDTF">2026-07-24T10:21:33Z</dcterms:modified>
</cp:coreProperties>
</file>

<file path=docProps/custom.xml><?xml version="1.0" encoding="utf-8"?>
<Properties xmlns="http://schemas.openxmlformats.org/officeDocument/2006/custom-properties" xmlns:vt="http://schemas.openxmlformats.org/officeDocument/2006/docPropsVTypes"/>
</file>